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Robotics Engineer position at [Company Name] in India New Delhi. As a highly motivated and technically proficient professional with a passion for innovation, I am eager to contribute my expertise in robotics, artificial intelligence, and automation to a dynamic organization that is shaping the future of technology in one of India’s most vibrant and forward-thinking cities.</w:t>
      </w:r>
    </w:p>
    <w:p>
      <w:pPr>
        <w:pStyle w:val="BodyText"/>
      </w:pPr>
      <w:r>
        <w:t xml:space="preserve">With [X years] of experience in robotics engineering, I have developed a strong foundation in designing, developing, and deploying intelligent systems that address real-world challenges. My career has been driven by a commitment to pushing the boundaries of what is possible through technology, and I am particularly drawn to opportunities in India New Delhi, where the intersection of tradition and innovation creates a unique environment for technological advancement. The city’s growing emphasis on smart infrastructure, AI-driven solutions, and industrial automation aligns perfectly with my professional goals and technical interests.</w:t>
      </w:r>
    </w:p>
    <w:bookmarkStart w:id="20" w:name="why-robotics-engineer"/>
    <w:p>
      <w:pPr>
        <w:pStyle w:val="Heading2"/>
      </w:pPr>
      <w:r>
        <w:t xml:space="preserve">Why Robotics Engineer?</w:t>
      </w:r>
    </w:p>
    <w:p>
      <w:pPr>
        <w:pStyle w:val="FirstParagraph"/>
      </w:pPr>
      <w:r>
        <w:t xml:space="preserve">The field of robotics engineering is not just a profession for me—it is a calling. From my early days studying mechanical engineering to my current role as a lead engineer in autonomous systems, I have been captivated by the potential of robots to revolutionize industries, improve quality of life, and solve complex problems. In India New Delhi, where the demand for automation in sectors such as manufacturing, healthcare, agriculture, and logistics is rapidly increasing, I see immense opportunities to apply my skills to create impactful solutions.</w:t>
      </w:r>
    </w:p>
    <w:p>
      <w:pPr>
        <w:pStyle w:val="BodyText"/>
      </w:pPr>
      <w:r>
        <w:t xml:space="preserve">My technical expertise spans multiple domains within robotics engineering. I have worked extensively on projects involving sensor integration, machine learning algorithms for autonomous navigation, and the development of humanoid and industrial robots. For example, during my tenure at [Previous Company Name], I led a team that designed a robotic arm for precision assembly in automotive manufacturing, which reduced production errors by 30% and improved efficiency by 25%. This experience not only honed my technical abilities but also taught me the importance of collaboration, problem-solving, and adaptability in fast-paced environments.</w:t>
      </w:r>
    </w:p>
    <w:p>
      <w:pPr>
        <w:pStyle w:val="BodyText"/>
      </w:pPr>
      <w:r>
        <w:t xml:space="preserve">Moreover, I am deeply familiar with the latest advancements in robotics technology. My certifications in [relevant certifications, e.g., "ROS (Robot Operating System) and AI/ML integration"] have equipped me with the tools to tackle cutting-edge challenges. I am also proficient in programming languages such as Python, C++, and MATLAB, which are essential for developing robust robotic systems. Additionally, my understanding of control systems, computer vision, and embedded hardware ensures that I can contribute effectively to both software and hardware aspects of robotics projects.</w:t>
      </w:r>
    </w:p>
    <w:bookmarkEnd w:id="20"/>
    <w:bookmarkStart w:id="21" w:name="why-india-new-delhi"/>
    <w:p>
      <w:pPr>
        <w:pStyle w:val="Heading2"/>
      </w:pPr>
      <w:r>
        <w:t xml:space="preserve">Why India New Delhi?</w:t>
      </w:r>
    </w:p>
    <w:p>
      <w:pPr>
        <w:pStyle w:val="FirstParagraph"/>
      </w:pPr>
      <w:r>
        <w:t xml:space="preserve">India New Delhi is a hub of technological innovation and economic growth, making it an ideal location for a Robotics Engineer to thrive. The city’s strategic position as the political and administrative center of India, combined with its thriving startup ecosystem and research institutions like IIT Delhi and IIIT-Delhi, offers unparalleled opportunities for professionals in the field. I am particularly inspired by initiatives such as "Make in India" and "Smart Cities," which emphasize the integration of advanced technologies to drive sustainable development.</w:t>
      </w:r>
    </w:p>
    <w:p>
      <w:pPr>
        <w:pStyle w:val="BodyText"/>
      </w:pPr>
      <w:r>
        <w:t xml:space="preserve">Living and working in New Delhi has also given me a unique perspective on the challenges and opportunities that exist in this region. For instance, the need for efficient waste management systems, autonomous agricultural tools, and medical robots for underserved communities highlights the potential for robotics to address critical societal issues. I am eager to contribute my skills to projects that not only advance technology but also have a tangible impact on people’s lives.</w:t>
      </w:r>
    </w:p>
    <w:p>
      <w:pPr>
        <w:pStyle w:val="BodyText"/>
      </w:pPr>
      <w:r>
        <w:t xml:space="preserve">Furthermore, the collaborative spirit of New Delhi’s tech community has been a driving force in my career. I have attended numerous conferences and networking events in the city, where I connected with industry leaders and academics who are shaping the future of robotics. These interactions have reinforced my belief that working in India New Delhi will allow me to grow professionally while contributing to a larger mission of technological empowerment.</w:t>
      </w:r>
    </w:p>
    <w:bookmarkEnd w:id="21"/>
    <w:bookmarkStart w:id="22" w:name="my-vision-for-the-role"/>
    <w:p>
      <w:pPr>
        <w:pStyle w:val="Heading2"/>
      </w:pPr>
      <w:r>
        <w:t xml:space="preserve">My Vision for the Role</w:t>
      </w:r>
    </w:p>
    <w:p>
      <w:pPr>
        <w:pStyle w:val="FirstParagraph"/>
      </w:pPr>
      <w:r>
        <w:t xml:space="preserve">If given the opportunity to join [Company Name], I am confident that my technical acumen, creativity, and dedication will enable me to make meaningful contributions. I am particularly interested in exploring how robotics can be leveraged to enhance productivity, reduce costs, and improve safety in industrial settings. For example, I would love to collaborate on projects involving autonomous drones for infrastructure inspection or AI-powered robots for healthcare applications.</w:t>
      </w:r>
    </w:p>
    <w:p>
      <w:pPr>
        <w:pStyle w:val="BodyText"/>
      </w:pPr>
      <w:r>
        <w:t xml:space="preserve">At the same time, I am committed to continuous learning and staying at the forefront of industry trends. I regularly follow advancements in robotics through publications like IEEE Robotics and Automation Society and participate in online courses on emerging technologies such as swarm robotics and human-robot interaction. This proactive approach ensures that I can bring fresh ideas and cutting-edge knowledge to any team or project.</w:t>
      </w:r>
    </w:p>
    <w:bookmarkEnd w:id="22"/>
    <w:bookmarkStart w:id="23" w:name="conclusion"/>
    <w:p>
      <w:pPr>
        <w:pStyle w:val="Heading2"/>
      </w:pPr>
      <w:r>
        <w:t xml:space="preserve">Conclusion</w:t>
      </w:r>
    </w:p>
    <w:p>
      <w:pPr>
        <w:pStyle w:val="FirstParagraph"/>
      </w:pPr>
      <w:r>
        <w:t xml:space="preserve">In conclusion, I am excited about the possibility of joining [Company Name] as a Robotics Engineer in India New Delhi. My passion for robotics, combined with my technical expertise and commitment to innovation, makes me an ideal candidate for this role. I am eager to contribute to your team’s mission of driving technological progress while aligning with the unique opportunities and challenges of this dynamic city.</w:t>
      </w:r>
    </w:p>
    <w:p>
      <w:pPr>
        <w:pStyle w:val="BodyText"/>
      </w:pPr>
      <w:r>
        <w:t xml:space="preserve">Thank you for considering my application. I would be delighted to discuss how my skills and experiences can benefit [Company Name]. Please feel free to contact me at [Your Phone Number] or [Your Email Address] at your earliest convenience. I look forward to the opportunity to contribute to your organization’s succes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India New Delhi</dc:title>
  <dc:creator/>
  <dc:language>en</dc:language>
  <cp:keywords/>
  <dcterms:created xsi:type="dcterms:W3CDTF">2026-07-23T07:19:49Z</dcterms:created>
  <dcterms:modified xsi:type="dcterms:W3CDTF">2026-07-23T07:19:49Z</dcterms:modified>
</cp:coreProperties>
</file>

<file path=docProps/custom.xml><?xml version="1.0" encoding="utf-8"?>
<Properties xmlns="http://schemas.openxmlformats.org/officeDocument/2006/custom-properties" xmlns:vt="http://schemas.openxmlformats.org/officeDocument/2006/docPropsVTypes"/>
</file>